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A54B1" w14:textId="77777777" w:rsidR="000478B5" w:rsidRPr="00830D05" w:rsidRDefault="000478B5">
      <w:pPr>
        <w:spacing w:after="240" w:line="276" w:lineRule="auto"/>
        <w:jc w:val="both"/>
        <w:rPr>
          <w:rFonts w:eastAsia="Cambria"/>
          <w:b/>
        </w:rPr>
      </w:pPr>
    </w:p>
    <w:tbl>
      <w:tblPr>
        <w:tblStyle w:val="a1"/>
        <w:tblW w:w="10080" w:type="dxa"/>
        <w:tblInd w:w="-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335"/>
        <w:gridCol w:w="6745"/>
      </w:tblGrid>
      <w:tr w:rsidR="000478B5" w:rsidRPr="00830D05" w14:paraId="2BF92FB0" w14:textId="77777777" w:rsidTr="006A7F56">
        <w:tc>
          <w:tcPr>
            <w:tcW w:w="3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FE3C4" w14:textId="77777777" w:rsidR="000478B5" w:rsidRPr="00830D05" w:rsidRDefault="00D872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</w:rPr>
            </w:pPr>
            <w:bookmarkStart w:id="0" w:name="_GoBack"/>
            <w:bookmarkEnd w:id="0"/>
            <w:r w:rsidRPr="00830D05">
              <w:rPr>
                <w:rFonts w:eastAsia="Cambria"/>
                <w:b/>
              </w:rPr>
              <w:t>Subject:</w:t>
            </w:r>
          </w:p>
        </w:tc>
        <w:tc>
          <w:tcPr>
            <w:tcW w:w="6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1AB66" w14:textId="26404217" w:rsidR="000478B5" w:rsidRPr="00830D05" w:rsidRDefault="006A7F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</w:rPr>
            </w:pPr>
            <w:r>
              <w:rPr>
                <w:rFonts w:eastAsia="Cambria"/>
              </w:rPr>
              <w:t>Programming with Python</w:t>
            </w:r>
            <w:r w:rsidR="00D30820" w:rsidRPr="00830D05">
              <w:rPr>
                <w:rFonts w:eastAsia="Cambria"/>
              </w:rPr>
              <w:t xml:space="preserve"> (</w:t>
            </w:r>
            <w:r>
              <w:rPr>
                <w:rFonts w:eastAsia="Cambria"/>
              </w:rPr>
              <w:t>01CT1309</w:t>
            </w:r>
            <w:r w:rsidR="00D30820" w:rsidRPr="00830D05">
              <w:rPr>
                <w:rFonts w:eastAsia="Cambria"/>
              </w:rPr>
              <w:t>)</w:t>
            </w:r>
          </w:p>
        </w:tc>
      </w:tr>
      <w:tr w:rsidR="000478B5" w:rsidRPr="00830D05" w14:paraId="57D54BCD" w14:textId="77777777" w:rsidTr="006A7F56">
        <w:tc>
          <w:tcPr>
            <w:tcW w:w="3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73F4B" w14:textId="77777777" w:rsidR="000478B5" w:rsidRPr="00830D05" w:rsidRDefault="00D872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  <w:b/>
              </w:rPr>
            </w:pPr>
            <w:r w:rsidRPr="00830D05">
              <w:rPr>
                <w:rFonts w:eastAsia="Cambria"/>
                <w:b/>
              </w:rPr>
              <w:t>Program and Semester:</w:t>
            </w:r>
          </w:p>
        </w:tc>
        <w:tc>
          <w:tcPr>
            <w:tcW w:w="67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3D73E" w14:textId="2F7F08E5" w:rsidR="000478B5" w:rsidRPr="00830D05" w:rsidRDefault="00D8726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eastAsia="Cambria"/>
              </w:rPr>
            </w:pPr>
            <w:r w:rsidRPr="00830D05">
              <w:rPr>
                <w:rFonts w:eastAsia="Cambria"/>
              </w:rPr>
              <w:t xml:space="preserve">B. Tech. </w:t>
            </w:r>
            <w:r w:rsidR="006A7F56">
              <w:rPr>
                <w:rFonts w:eastAsia="Cambria"/>
              </w:rPr>
              <w:t>3</w:t>
            </w:r>
            <w:r w:rsidR="006A7F56" w:rsidRPr="006A7F56">
              <w:rPr>
                <w:rFonts w:eastAsia="Cambria"/>
                <w:vertAlign w:val="superscript"/>
              </w:rPr>
              <w:t>rd</w:t>
            </w:r>
            <w:r w:rsidR="00830D05" w:rsidRPr="00830D05">
              <w:rPr>
                <w:rFonts w:eastAsia="Cambria"/>
              </w:rPr>
              <w:t xml:space="preserve"> </w:t>
            </w:r>
            <w:r w:rsidRPr="00830D05">
              <w:rPr>
                <w:rFonts w:eastAsia="Cambria"/>
              </w:rPr>
              <w:t>Semester</w:t>
            </w:r>
          </w:p>
        </w:tc>
      </w:tr>
    </w:tbl>
    <w:p w14:paraId="40571BE1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68D54C92" w14:textId="77777777" w:rsidR="000478B5" w:rsidRPr="002F17C3" w:rsidRDefault="00D8726D">
      <w:pPr>
        <w:shd w:val="clear" w:color="auto" w:fill="FFFFFF"/>
        <w:jc w:val="center"/>
        <w:rPr>
          <w:rFonts w:eastAsia="Cambria"/>
          <w:b/>
          <w:sz w:val="32"/>
          <w:szCs w:val="32"/>
        </w:rPr>
      </w:pPr>
      <w:r w:rsidRPr="002F17C3">
        <w:rPr>
          <w:rFonts w:eastAsia="Cambria"/>
          <w:b/>
          <w:sz w:val="32"/>
          <w:szCs w:val="32"/>
        </w:rPr>
        <w:t>List of experiments</w:t>
      </w:r>
    </w:p>
    <w:p w14:paraId="59E761F7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25"/>
        <w:gridCol w:w="1170"/>
        <w:gridCol w:w="8375"/>
      </w:tblGrid>
      <w:tr w:rsidR="006A7F56" w14:paraId="61D8F4A4" w14:textId="77777777" w:rsidTr="006A7F56">
        <w:tc>
          <w:tcPr>
            <w:tcW w:w="625" w:type="dxa"/>
          </w:tcPr>
          <w:p w14:paraId="038E6B2D" w14:textId="77777777" w:rsidR="006A7F56" w:rsidRDefault="006A7F56" w:rsidP="00033ED1">
            <w:pPr>
              <w:jc w:val="center"/>
            </w:pPr>
            <w:r>
              <w:t>Sr No.</w:t>
            </w:r>
          </w:p>
        </w:tc>
        <w:tc>
          <w:tcPr>
            <w:tcW w:w="1170" w:type="dxa"/>
          </w:tcPr>
          <w:p w14:paraId="09B2425E" w14:textId="77777777" w:rsidR="006A7F56" w:rsidRDefault="006A7F56" w:rsidP="00033ED1">
            <w:pPr>
              <w:jc w:val="center"/>
            </w:pPr>
            <w:r>
              <w:t>Module</w:t>
            </w:r>
          </w:p>
        </w:tc>
        <w:tc>
          <w:tcPr>
            <w:tcW w:w="8375" w:type="dxa"/>
          </w:tcPr>
          <w:p w14:paraId="16A8B949" w14:textId="77777777" w:rsidR="006A7F56" w:rsidRDefault="006A7F56" w:rsidP="00033ED1">
            <w:pPr>
              <w:jc w:val="center"/>
            </w:pPr>
            <w:r>
              <w:t>Topic</w:t>
            </w:r>
          </w:p>
        </w:tc>
      </w:tr>
      <w:tr w:rsidR="006A7F56" w14:paraId="56E27F0A" w14:textId="77777777" w:rsidTr="006A7F56">
        <w:tc>
          <w:tcPr>
            <w:tcW w:w="625" w:type="dxa"/>
          </w:tcPr>
          <w:p w14:paraId="5B2E3096" w14:textId="77777777" w:rsidR="006A7F56" w:rsidRDefault="006A7F56" w:rsidP="00033ED1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160AD1BF" w14:textId="77777777" w:rsidR="006A7F56" w:rsidRDefault="006A7F56" w:rsidP="00033ED1">
            <w:pPr>
              <w:jc w:val="center"/>
            </w:pPr>
            <w:r>
              <w:t>Lab-01</w:t>
            </w:r>
          </w:p>
        </w:tc>
        <w:tc>
          <w:tcPr>
            <w:tcW w:w="8375" w:type="dxa"/>
          </w:tcPr>
          <w:p w14:paraId="381D4B67" w14:textId="77777777" w:rsidR="006A7F56" w:rsidRDefault="006A7F56" w:rsidP="00033ED1">
            <w:r>
              <w:t xml:space="preserve">To write python code for different number datatypes </w:t>
            </w:r>
          </w:p>
        </w:tc>
      </w:tr>
      <w:tr w:rsidR="006A7F56" w14:paraId="5E10A031" w14:textId="77777777" w:rsidTr="006A7F56">
        <w:tc>
          <w:tcPr>
            <w:tcW w:w="625" w:type="dxa"/>
          </w:tcPr>
          <w:p w14:paraId="4A308D8E" w14:textId="77777777" w:rsidR="006A7F56" w:rsidRDefault="006A7F56" w:rsidP="00033ED1">
            <w:pPr>
              <w:jc w:val="center"/>
            </w:pPr>
            <w:r>
              <w:t>2</w:t>
            </w:r>
          </w:p>
        </w:tc>
        <w:tc>
          <w:tcPr>
            <w:tcW w:w="1170" w:type="dxa"/>
          </w:tcPr>
          <w:p w14:paraId="43B36225" w14:textId="77777777" w:rsidR="006A7F56" w:rsidRDefault="006A7F56" w:rsidP="00033ED1">
            <w:pPr>
              <w:jc w:val="center"/>
            </w:pPr>
          </w:p>
        </w:tc>
        <w:tc>
          <w:tcPr>
            <w:tcW w:w="8375" w:type="dxa"/>
          </w:tcPr>
          <w:p w14:paraId="53C8EBF3" w14:textId="77777777" w:rsidR="006A7F56" w:rsidRDefault="006A7F56" w:rsidP="00033ED1">
            <w:r>
              <w:t>To write python code to perform different arithmetic operations on numbers</w:t>
            </w:r>
          </w:p>
        </w:tc>
      </w:tr>
      <w:tr w:rsidR="006A7F56" w14:paraId="5DC9BCDF" w14:textId="77777777" w:rsidTr="006A7F56">
        <w:tc>
          <w:tcPr>
            <w:tcW w:w="625" w:type="dxa"/>
          </w:tcPr>
          <w:p w14:paraId="3EDE6C9D" w14:textId="77777777" w:rsidR="006A7F56" w:rsidRDefault="006A7F56" w:rsidP="00033ED1">
            <w:pPr>
              <w:jc w:val="center"/>
            </w:pPr>
            <w:r>
              <w:t>3</w:t>
            </w:r>
          </w:p>
        </w:tc>
        <w:tc>
          <w:tcPr>
            <w:tcW w:w="1170" w:type="dxa"/>
          </w:tcPr>
          <w:p w14:paraId="75F9A3B1" w14:textId="77777777" w:rsidR="006A7F56" w:rsidRDefault="006A7F56" w:rsidP="00033ED1">
            <w:pPr>
              <w:jc w:val="center"/>
            </w:pPr>
            <w:r>
              <w:t>Lab-02</w:t>
            </w:r>
          </w:p>
        </w:tc>
        <w:tc>
          <w:tcPr>
            <w:tcW w:w="8375" w:type="dxa"/>
          </w:tcPr>
          <w:p w14:paraId="0509A348" w14:textId="77777777" w:rsidR="006A7F56" w:rsidRDefault="006A7F56" w:rsidP="00033ED1">
            <w:r>
              <w:t>To write python code to perform string operations</w:t>
            </w:r>
          </w:p>
        </w:tc>
      </w:tr>
      <w:tr w:rsidR="006A7F56" w14:paraId="480A7F8C" w14:textId="77777777" w:rsidTr="006A7F56">
        <w:tc>
          <w:tcPr>
            <w:tcW w:w="625" w:type="dxa"/>
          </w:tcPr>
          <w:p w14:paraId="1F5FAE4D" w14:textId="77777777" w:rsidR="006A7F56" w:rsidRDefault="006A7F56" w:rsidP="00033ED1">
            <w:pPr>
              <w:jc w:val="center"/>
            </w:pPr>
            <w:r>
              <w:t>4</w:t>
            </w:r>
          </w:p>
        </w:tc>
        <w:tc>
          <w:tcPr>
            <w:tcW w:w="1170" w:type="dxa"/>
          </w:tcPr>
          <w:p w14:paraId="34AE7A0B" w14:textId="77777777" w:rsidR="006A7F56" w:rsidRDefault="006A7F56" w:rsidP="00033ED1">
            <w:pPr>
              <w:jc w:val="center"/>
            </w:pPr>
          </w:p>
        </w:tc>
        <w:tc>
          <w:tcPr>
            <w:tcW w:w="8375" w:type="dxa"/>
          </w:tcPr>
          <w:p w14:paraId="248CC912" w14:textId="77777777" w:rsidR="006A7F56" w:rsidRDefault="006A7F56" w:rsidP="00033ED1">
            <w:r>
              <w:t>To write python code to print current Date format</w:t>
            </w:r>
          </w:p>
        </w:tc>
      </w:tr>
      <w:tr w:rsidR="006A7F56" w14:paraId="7C8ACC11" w14:textId="77777777" w:rsidTr="006A7F56">
        <w:tc>
          <w:tcPr>
            <w:tcW w:w="625" w:type="dxa"/>
          </w:tcPr>
          <w:p w14:paraId="55CBE6B0" w14:textId="77777777" w:rsidR="006A7F56" w:rsidRDefault="006A7F56" w:rsidP="00033ED1">
            <w:pPr>
              <w:jc w:val="center"/>
            </w:pPr>
            <w:r>
              <w:t>5</w:t>
            </w:r>
          </w:p>
        </w:tc>
        <w:tc>
          <w:tcPr>
            <w:tcW w:w="1170" w:type="dxa"/>
          </w:tcPr>
          <w:p w14:paraId="0A5DDD0F" w14:textId="77777777" w:rsidR="006A7F56" w:rsidRDefault="006A7F56" w:rsidP="00033ED1">
            <w:pPr>
              <w:jc w:val="center"/>
            </w:pPr>
            <w:r>
              <w:t>Lab-03</w:t>
            </w:r>
          </w:p>
        </w:tc>
        <w:tc>
          <w:tcPr>
            <w:tcW w:w="8375" w:type="dxa"/>
          </w:tcPr>
          <w:p w14:paraId="4DF64A3C" w14:textId="77777777" w:rsidR="006A7F56" w:rsidRDefault="006A7F56" w:rsidP="00033ED1">
            <w:r>
              <w:t xml:space="preserve">To write python code to create, append, remove list and control structures </w:t>
            </w:r>
          </w:p>
        </w:tc>
      </w:tr>
      <w:tr w:rsidR="006A7F56" w14:paraId="4AB8466A" w14:textId="77777777" w:rsidTr="006A7F56">
        <w:tc>
          <w:tcPr>
            <w:tcW w:w="625" w:type="dxa"/>
          </w:tcPr>
          <w:p w14:paraId="73C39412" w14:textId="77777777" w:rsidR="006A7F56" w:rsidRDefault="006A7F56" w:rsidP="00033ED1">
            <w:pPr>
              <w:jc w:val="center"/>
            </w:pPr>
            <w:r>
              <w:t>6</w:t>
            </w:r>
          </w:p>
        </w:tc>
        <w:tc>
          <w:tcPr>
            <w:tcW w:w="1170" w:type="dxa"/>
          </w:tcPr>
          <w:p w14:paraId="311465F5" w14:textId="77777777" w:rsidR="006A7F56" w:rsidRDefault="006A7F56" w:rsidP="00033ED1">
            <w:pPr>
              <w:jc w:val="center"/>
            </w:pPr>
            <w:r>
              <w:t>Lab-04</w:t>
            </w:r>
          </w:p>
        </w:tc>
        <w:tc>
          <w:tcPr>
            <w:tcW w:w="8375" w:type="dxa"/>
          </w:tcPr>
          <w:p w14:paraId="769845BC" w14:textId="77777777" w:rsidR="006A7F56" w:rsidRDefault="006A7F56" w:rsidP="00033ED1">
            <w:r>
              <w:t>To write python code to demonstrate working with tuples</w:t>
            </w:r>
          </w:p>
        </w:tc>
      </w:tr>
      <w:tr w:rsidR="006A7F56" w14:paraId="4CD9C183" w14:textId="77777777" w:rsidTr="006A7F56">
        <w:tc>
          <w:tcPr>
            <w:tcW w:w="625" w:type="dxa"/>
          </w:tcPr>
          <w:p w14:paraId="1A7239EF" w14:textId="77777777" w:rsidR="006A7F56" w:rsidRDefault="006A7F56" w:rsidP="00033ED1">
            <w:pPr>
              <w:jc w:val="center"/>
            </w:pPr>
            <w:r>
              <w:t>7</w:t>
            </w:r>
          </w:p>
        </w:tc>
        <w:tc>
          <w:tcPr>
            <w:tcW w:w="1170" w:type="dxa"/>
          </w:tcPr>
          <w:p w14:paraId="2B254F1B" w14:textId="77777777" w:rsidR="006A7F56" w:rsidRDefault="006A7F56" w:rsidP="00033ED1">
            <w:pPr>
              <w:jc w:val="center"/>
            </w:pPr>
            <w:r>
              <w:t>Lab-05</w:t>
            </w:r>
          </w:p>
        </w:tc>
        <w:tc>
          <w:tcPr>
            <w:tcW w:w="8375" w:type="dxa"/>
          </w:tcPr>
          <w:p w14:paraId="51588B03" w14:textId="77777777" w:rsidR="006A7F56" w:rsidRDefault="006A7F56" w:rsidP="00033ED1">
            <w:r>
              <w:t>To write python code to demonstrate working with dictionaries</w:t>
            </w:r>
          </w:p>
        </w:tc>
      </w:tr>
      <w:tr w:rsidR="006A7F56" w14:paraId="2A9B9DB7" w14:textId="77777777" w:rsidTr="006A7F56">
        <w:tc>
          <w:tcPr>
            <w:tcW w:w="625" w:type="dxa"/>
          </w:tcPr>
          <w:p w14:paraId="58E1AD1C" w14:textId="77777777" w:rsidR="006A7F56" w:rsidRDefault="006A7F56" w:rsidP="00033ED1">
            <w:pPr>
              <w:jc w:val="center"/>
            </w:pPr>
            <w:r>
              <w:t>8</w:t>
            </w:r>
          </w:p>
        </w:tc>
        <w:tc>
          <w:tcPr>
            <w:tcW w:w="1170" w:type="dxa"/>
          </w:tcPr>
          <w:p w14:paraId="64BAE1F0" w14:textId="77777777" w:rsidR="006A7F56" w:rsidRDefault="006A7F56" w:rsidP="00033ED1">
            <w:pPr>
              <w:jc w:val="center"/>
            </w:pPr>
            <w:r>
              <w:t>Lab-06</w:t>
            </w:r>
          </w:p>
        </w:tc>
        <w:tc>
          <w:tcPr>
            <w:tcW w:w="8375" w:type="dxa"/>
          </w:tcPr>
          <w:p w14:paraId="707A9B10" w14:textId="77777777" w:rsidR="006A7F56" w:rsidRDefault="006A7F56" w:rsidP="00033ED1">
            <w:r>
              <w:t>To write python code to find largest from three numbers</w:t>
            </w:r>
          </w:p>
        </w:tc>
      </w:tr>
      <w:tr w:rsidR="006A7F56" w14:paraId="04620F36" w14:textId="77777777" w:rsidTr="006A7F56">
        <w:tc>
          <w:tcPr>
            <w:tcW w:w="625" w:type="dxa"/>
          </w:tcPr>
          <w:p w14:paraId="2EFE3459" w14:textId="77777777" w:rsidR="006A7F56" w:rsidRDefault="006A7F56" w:rsidP="00033ED1">
            <w:pPr>
              <w:jc w:val="center"/>
            </w:pPr>
            <w:r>
              <w:t>9</w:t>
            </w:r>
          </w:p>
        </w:tc>
        <w:tc>
          <w:tcPr>
            <w:tcW w:w="1170" w:type="dxa"/>
          </w:tcPr>
          <w:p w14:paraId="692AFD04" w14:textId="77777777" w:rsidR="006A7F56" w:rsidRDefault="006A7F56" w:rsidP="00033ED1">
            <w:pPr>
              <w:jc w:val="center"/>
            </w:pPr>
          </w:p>
        </w:tc>
        <w:tc>
          <w:tcPr>
            <w:tcW w:w="8375" w:type="dxa"/>
          </w:tcPr>
          <w:p w14:paraId="3139759E" w14:textId="77777777" w:rsidR="006A7F56" w:rsidRDefault="006A7F56" w:rsidP="00033ED1">
            <w:r>
              <w:t xml:space="preserve">To write python code to convert temperature from Celsius to Fahrenheit. </w:t>
            </w:r>
          </w:p>
        </w:tc>
      </w:tr>
      <w:tr w:rsidR="006A7F56" w14:paraId="6C3BD0D0" w14:textId="77777777" w:rsidTr="006A7F56">
        <w:tc>
          <w:tcPr>
            <w:tcW w:w="625" w:type="dxa"/>
          </w:tcPr>
          <w:p w14:paraId="40EE31CE" w14:textId="77777777" w:rsidR="006A7F56" w:rsidRDefault="006A7F56" w:rsidP="00033ED1">
            <w:pPr>
              <w:jc w:val="center"/>
            </w:pPr>
            <w:r>
              <w:t>10</w:t>
            </w:r>
          </w:p>
        </w:tc>
        <w:tc>
          <w:tcPr>
            <w:tcW w:w="1170" w:type="dxa"/>
          </w:tcPr>
          <w:p w14:paraId="0CF9859A" w14:textId="77777777" w:rsidR="006A7F56" w:rsidRDefault="006A7F56" w:rsidP="00033ED1">
            <w:pPr>
              <w:jc w:val="center"/>
            </w:pPr>
          </w:p>
        </w:tc>
        <w:tc>
          <w:tcPr>
            <w:tcW w:w="8375" w:type="dxa"/>
          </w:tcPr>
          <w:p w14:paraId="5B872FA6" w14:textId="77777777" w:rsidR="006A7F56" w:rsidRDefault="006A7F56" w:rsidP="00033ED1">
            <w:r>
              <w:t>To write python code to print prime numbers from given number</w:t>
            </w:r>
          </w:p>
        </w:tc>
      </w:tr>
      <w:tr w:rsidR="006A7F56" w14:paraId="6EE04FE0" w14:textId="77777777" w:rsidTr="006A7F56">
        <w:tc>
          <w:tcPr>
            <w:tcW w:w="625" w:type="dxa"/>
          </w:tcPr>
          <w:p w14:paraId="4DC6AFC7" w14:textId="77777777" w:rsidR="006A7F56" w:rsidRDefault="006A7F56" w:rsidP="00033ED1">
            <w:pPr>
              <w:jc w:val="center"/>
            </w:pPr>
            <w:r>
              <w:t>11</w:t>
            </w:r>
          </w:p>
        </w:tc>
        <w:tc>
          <w:tcPr>
            <w:tcW w:w="1170" w:type="dxa"/>
          </w:tcPr>
          <w:p w14:paraId="5A5234A4" w14:textId="77777777" w:rsidR="006A7F56" w:rsidRDefault="006A7F56" w:rsidP="00033ED1">
            <w:pPr>
              <w:jc w:val="center"/>
            </w:pPr>
            <w:r>
              <w:t>Lab07</w:t>
            </w:r>
          </w:p>
        </w:tc>
        <w:tc>
          <w:tcPr>
            <w:tcW w:w="8375" w:type="dxa"/>
          </w:tcPr>
          <w:p w14:paraId="1EBA5F22" w14:textId="77777777" w:rsidR="006A7F56" w:rsidRDefault="006A7F56" w:rsidP="00033ED1">
            <w:r>
              <w:t>To write python code to find factorial of a number using recursion</w:t>
            </w:r>
          </w:p>
        </w:tc>
      </w:tr>
      <w:tr w:rsidR="006A7F56" w14:paraId="6677BD17" w14:textId="77777777" w:rsidTr="006A7F56">
        <w:tc>
          <w:tcPr>
            <w:tcW w:w="625" w:type="dxa"/>
          </w:tcPr>
          <w:p w14:paraId="2E652AE1" w14:textId="77777777" w:rsidR="006A7F56" w:rsidRDefault="006A7F56" w:rsidP="00033ED1">
            <w:pPr>
              <w:jc w:val="center"/>
            </w:pPr>
            <w:r>
              <w:t>12</w:t>
            </w:r>
          </w:p>
        </w:tc>
        <w:tc>
          <w:tcPr>
            <w:tcW w:w="1170" w:type="dxa"/>
          </w:tcPr>
          <w:p w14:paraId="7A2ABFCB" w14:textId="77777777" w:rsidR="006A7F56" w:rsidRDefault="006A7F56" w:rsidP="00033ED1">
            <w:pPr>
              <w:jc w:val="center"/>
            </w:pPr>
          </w:p>
        </w:tc>
        <w:tc>
          <w:tcPr>
            <w:tcW w:w="8375" w:type="dxa"/>
          </w:tcPr>
          <w:p w14:paraId="550CC894" w14:textId="77777777" w:rsidR="006A7F56" w:rsidRDefault="006A7F56" w:rsidP="00033ED1">
            <w:r>
              <w:t>To write python code for triangle (length of three sides)</w:t>
            </w:r>
          </w:p>
        </w:tc>
      </w:tr>
      <w:tr w:rsidR="006A7F56" w14:paraId="61A977A9" w14:textId="77777777" w:rsidTr="006A7F56">
        <w:tc>
          <w:tcPr>
            <w:tcW w:w="625" w:type="dxa"/>
          </w:tcPr>
          <w:p w14:paraId="1A9E07B4" w14:textId="77777777" w:rsidR="006A7F56" w:rsidRDefault="006A7F56" w:rsidP="00033ED1">
            <w:pPr>
              <w:jc w:val="center"/>
            </w:pPr>
            <w:r>
              <w:t>13</w:t>
            </w:r>
          </w:p>
        </w:tc>
        <w:tc>
          <w:tcPr>
            <w:tcW w:w="1170" w:type="dxa"/>
          </w:tcPr>
          <w:p w14:paraId="3B9A50E5" w14:textId="77777777" w:rsidR="006A7F56" w:rsidRDefault="006A7F56" w:rsidP="00033ED1">
            <w:pPr>
              <w:jc w:val="center"/>
            </w:pPr>
          </w:p>
        </w:tc>
        <w:tc>
          <w:tcPr>
            <w:tcW w:w="8375" w:type="dxa"/>
          </w:tcPr>
          <w:p w14:paraId="2A1E2621" w14:textId="77777777" w:rsidR="006A7F56" w:rsidRDefault="006A7F56" w:rsidP="00033ED1">
            <w:r>
              <w:t>To write python code for to find right angle triangle (Using Pythagorean theorem)</w:t>
            </w:r>
          </w:p>
        </w:tc>
      </w:tr>
      <w:tr w:rsidR="006A7F56" w14:paraId="4EAF9083" w14:textId="77777777" w:rsidTr="006A7F56">
        <w:tc>
          <w:tcPr>
            <w:tcW w:w="625" w:type="dxa"/>
          </w:tcPr>
          <w:p w14:paraId="3D6066A9" w14:textId="77777777" w:rsidR="006A7F56" w:rsidRDefault="006A7F56" w:rsidP="00033ED1">
            <w:pPr>
              <w:jc w:val="center"/>
            </w:pPr>
            <w:r>
              <w:t>14</w:t>
            </w:r>
          </w:p>
        </w:tc>
        <w:tc>
          <w:tcPr>
            <w:tcW w:w="1170" w:type="dxa"/>
          </w:tcPr>
          <w:p w14:paraId="364F3A2F" w14:textId="77777777" w:rsidR="006A7F56" w:rsidRDefault="006A7F56" w:rsidP="00033ED1">
            <w:pPr>
              <w:jc w:val="center"/>
            </w:pPr>
            <w:r>
              <w:t>Lab-08</w:t>
            </w:r>
          </w:p>
        </w:tc>
        <w:tc>
          <w:tcPr>
            <w:tcW w:w="8375" w:type="dxa"/>
          </w:tcPr>
          <w:p w14:paraId="18780048" w14:textId="77777777" w:rsidR="006A7F56" w:rsidRDefault="006A7F56" w:rsidP="00033ED1">
            <w:r>
              <w:t xml:space="preserve">To write python code to define a module to find Fibonacci numbers and import the module to another code. </w:t>
            </w:r>
          </w:p>
        </w:tc>
      </w:tr>
      <w:tr w:rsidR="006A7F56" w14:paraId="34BA0EF2" w14:textId="77777777" w:rsidTr="006A7F56">
        <w:tc>
          <w:tcPr>
            <w:tcW w:w="625" w:type="dxa"/>
          </w:tcPr>
          <w:p w14:paraId="4047E0EF" w14:textId="77777777" w:rsidR="006A7F56" w:rsidRDefault="006A7F56" w:rsidP="00033ED1">
            <w:pPr>
              <w:jc w:val="center"/>
            </w:pPr>
            <w:r>
              <w:t>15</w:t>
            </w:r>
          </w:p>
        </w:tc>
        <w:tc>
          <w:tcPr>
            <w:tcW w:w="1170" w:type="dxa"/>
          </w:tcPr>
          <w:p w14:paraId="208D0785" w14:textId="77777777" w:rsidR="006A7F56" w:rsidRDefault="006A7F56" w:rsidP="00033ED1">
            <w:pPr>
              <w:jc w:val="center"/>
            </w:pPr>
          </w:p>
        </w:tc>
        <w:tc>
          <w:tcPr>
            <w:tcW w:w="8375" w:type="dxa"/>
          </w:tcPr>
          <w:p w14:paraId="5D6632DC" w14:textId="77777777" w:rsidR="006A7F56" w:rsidRDefault="006A7F56" w:rsidP="00033ED1">
            <w:r>
              <w:t xml:space="preserve">To write python code to define a module and import a specific function in that module to another code. </w:t>
            </w:r>
          </w:p>
        </w:tc>
      </w:tr>
      <w:tr w:rsidR="006A7F56" w14:paraId="432DAC5C" w14:textId="77777777" w:rsidTr="006A7F56">
        <w:tc>
          <w:tcPr>
            <w:tcW w:w="625" w:type="dxa"/>
          </w:tcPr>
          <w:p w14:paraId="60DC1867" w14:textId="77777777" w:rsidR="006A7F56" w:rsidRDefault="006A7F56" w:rsidP="00033ED1">
            <w:pPr>
              <w:jc w:val="center"/>
            </w:pPr>
            <w:r>
              <w:t>16</w:t>
            </w:r>
          </w:p>
        </w:tc>
        <w:tc>
          <w:tcPr>
            <w:tcW w:w="1170" w:type="dxa"/>
          </w:tcPr>
          <w:p w14:paraId="76A113FC" w14:textId="77777777" w:rsidR="006A7F56" w:rsidRDefault="006A7F56" w:rsidP="00033ED1">
            <w:pPr>
              <w:jc w:val="center"/>
            </w:pPr>
            <w:r>
              <w:t>Lab-09</w:t>
            </w:r>
          </w:p>
        </w:tc>
        <w:tc>
          <w:tcPr>
            <w:tcW w:w="8375" w:type="dxa"/>
          </w:tcPr>
          <w:p w14:paraId="1C88B252" w14:textId="77777777" w:rsidR="006A7F56" w:rsidRDefault="006A7F56" w:rsidP="00033ED1">
            <w:r>
              <w:t>To write python code to call data and function using classes and objects</w:t>
            </w:r>
          </w:p>
        </w:tc>
      </w:tr>
      <w:tr w:rsidR="006A7F56" w14:paraId="041F6E4F" w14:textId="77777777" w:rsidTr="006A7F56">
        <w:tc>
          <w:tcPr>
            <w:tcW w:w="625" w:type="dxa"/>
          </w:tcPr>
          <w:p w14:paraId="4A3A2495" w14:textId="77777777" w:rsidR="006A7F56" w:rsidRDefault="006A7F56" w:rsidP="00033ED1">
            <w:pPr>
              <w:jc w:val="center"/>
            </w:pPr>
            <w:r>
              <w:t>17</w:t>
            </w:r>
          </w:p>
        </w:tc>
        <w:tc>
          <w:tcPr>
            <w:tcW w:w="1170" w:type="dxa"/>
          </w:tcPr>
          <w:p w14:paraId="339A35D5" w14:textId="77777777" w:rsidR="006A7F56" w:rsidRDefault="006A7F56" w:rsidP="00033ED1">
            <w:pPr>
              <w:jc w:val="center"/>
            </w:pPr>
          </w:p>
        </w:tc>
        <w:tc>
          <w:tcPr>
            <w:tcW w:w="8375" w:type="dxa"/>
          </w:tcPr>
          <w:p w14:paraId="3E0FEDB8" w14:textId="77777777" w:rsidR="006A7F56" w:rsidRDefault="006A7F56" w:rsidP="00033ED1">
            <w:r>
              <w:t xml:space="preserve">To write python code to read subject marks and display result of students </w:t>
            </w:r>
          </w:p>
        </w:tc>
      </w:tr>
      <w:tr w:rsidR="006A7F56" w14:paraId="0E336072" w14:textId="77777777" w:rsidTr="006A7F56">
        <w:tc>
          <w:tcPr>
            <w:tcW w:w="625" w:type="dxa"/>
          </w:tcPr>
          <w:p w14:paraId="44D78499" w14:textId="77777777" w:rsidR="006A7F56" w:rsidRDefault="006A7F56" w:rsidP="00033ED1">
            <w:pPr>
              <w:jc w:val="center"/>
            </w:pPr>
            <w:r>
              <w:t>18</w:t>
            </w:r>
          </w:p>
        </w:tc>
        <w:tc>
          <w:tcPr>
            <w:tcW w:w="1170" w:type="dxa"/>
          </w:tcPr>
          <w:p w14:paraId="1B06A864" w14:textId="77777777" w:rsidR="006A7F56" w:rsidRDefault="006A7F56" w:rsidP="00033ED1">
            <w:pPr>
              <w:jc w:val="center"/>
            </w:pPr>
            <w:r>
              <w:t>Lab-10</w:t>
            </w:r>
          </w:p>
        </w:tc>
        <w:tc>
          <w:tcPr>
            <w:tcW w:w="8375" w:type="dxa"/>
          </w:tcPr>
          <w:p w14:paraId="6976D0C1" w14:textId="77777777" w:rsidR="006A7F56" w:rsidRDefault="006A7F56" w:rsidP="00033ED1">
            <w:r>
              <w:t>To write python code for validation of user data (Email, Mobile no, Aadhar card)</w:t>
            </w:r>
          </w:p>
        </w:tc>
      </w:tr>
      <w:tr w:rsidR="006A7F56" w14:paraId="18486E90" w14:textId="77777777" w:rsidTr="006A7F56">
        <w:tc>
          <w:tcPr>
            <w:tcW w:w="625" w:type="dxa"/>
          </w:tcPr>
          <w:p w14:paraId="6407B134" w14:textId="77777777" w:rsidR="006A7F56" w:rsidRDefault="006A7F56" w:rsidP="00033ED1">
            <w:pPr>
              <w:jc w:val="center"/>
            </w:pPr>
            <w:r>
              <w:t>19</w:t>
            </w:r>
          </w:p>
        </w:tc>
        <w:tc>
          <w:tcPr>
            <w:tcW w:w="1170" w:type="dxa"/>
          </w:tcPr>
          <w:p w14:paraId="16261626" w14:textId="77777777" w:rsidR="006A7F56" w:rsidRDefault="006A7F56" w:rsidP="00033ED1">
            <w:pPr>
              <w:jc w:val="center"/>
            </w:pPr>
            <w:r>
              <w:t>Lab-11</w:t>
            </w:r>
          </w:p>
        </w:tc>
        <w:tc>
          <w:tcPr>
            <w:tcW w:w="8375" w:type="dxa"/>
          </w:tcPr>
          <w:p w14:paraId="4E2C65C1" w14:textId="77777777" w:rsidR="006A7F56" w:rsidRDefault="006A7F56" w:rsidP="00033ED1">
            <w:r>
              <w:t>To write python code for GUI</w:t>
            </w:r>
          </w:p>
        </w:tc>
      </w:tr>
      <w:tr w:rsidR="006A7F56" w14:paraId="6D7B5E92" w14:textId="77777777" w:rsidTr="006A7F56">
        <w:tc>
          <w:tcPr>
            <w:tcW w:w="625" w:type="dxa"/>
          </w:tcPr>
          <w:p w14:paraId="2DC64ECC" w14:textId="77777777" w:rsidR="006A7F56" w:rsidRDefault="006A7F56" w:rsidP="00033ED1">
            <w:pPr>
              <w:jc w:val="center"/>
            </w:pPr>
            <w:r>
              <w:t>20</w:t>
            </w:r>
          </w:p>
        </w:tc>
        <w:tc>
          <w:tcPr>
            <w:tcW w:w="1170" w:type="dxa"/>
          </w:tcPr>
          <w:p w14:paraId="2BC9C2B3" w14:textId="77777777" w:rsidR="006A7F56" w:rsidRDefault="006A7F56" w:rsidP="00033ED1">
            <w:pPr>
              <w:jc w:val="center"/>
            </w:pPr>
            <w:r>
              <w:t>Lab-12</w:t>
            </w:r>
          </w:p>
        </w:tc>
        <w:tc>
          <w:tcPr>
            <w:tcW w:w="8375" w:type="dxa"/>
          </w:tcPr>
          <w:p w14:paraId="763F17A7" w14:textId="77777777" w:rsidR="006A7F56" w:rsidRDefault="006A7F56" w:rsidP="00033ED1">
            <w:r>
              <w:t>To write python code for file handling (text file)</w:t>
            </w:r>
          </w:p>
        </w:tc>
      </w:tr>
      <w:tr w:rsidR="006A7F56" w14:paraId="07BDA49E" w14:textId="77777777" w:rsidTr="006A7F56">
        <w:tc>
          <w:tcPr>
            <w:tcW w:w="625" w:type="dxa"/>
          </w:tcPr>
          <w:p w14:paraId="30E7FF73" w14:textId="77777777" w:rsidR="006A7F56" w:rsidRDefault="006A7F56" w:rsidP="00033ED1">
            <w:pPr>
              <w:jc w:val="center"/>
            </w:pPr>
            <w:r>
              <w:t>21</w:t>
            </w:r>
          </w:p>
        </w:tc>
        <w:tc>
          <w:tcPr>
            <w:tcW w:w="1170" w:type="dxa"/>
          </w:tcPr>
          <w:p w14:paraId="4F3FB4B8" w14:textId="77777777" w:rsidR="006A7F56" w:rsidRDefault="006A7F56" w:rsidP="00033ED1">
            <w:pPr>
              <w:jc w:val="center"/>
            </w:pPr>
            <w:r>
              <w:t>Lab-13</w:t>
            </w:r>
          </w:p>
        </w:tc>
        <w:tc>
          <w:tcPr>
            <w:tcW w:w="8375" w:type="dxa"/>
          </w:tcPr>
          <w:p w14:paraId="5A04DDCB" w14:textId="77777777" w:rsidR="006A7F56" w:rsidRDefault="006A7F56" w:rsidP="00033ED1">
            <w:r>
              <w:t>To write python code take input as text file and print all unique words in the file in alphabetical order</w:t>
            </w:r>
          </w:p>
        </w:tc>
      </w:tr>
      <w:tr w:rsidR="006A7F56" w14:paraId="00EB67A6" w14:textId="77777777" w:rsidTr="006A7F56">
        <w:tc>
          <w:tcPr>
            <w:tcW w:w="625" w:type="dxa"/>
          </w:tcPr>
          <w:p w14:paraId="1160FC25" w14:textId="77777777" w:rsidR="006A7F56" w:rsidRDefault="006A7F56" w:rsidP="00033ED1">
            <w:pPr>
              <w:jc w:val="center"/>
            </w:pPr>
            <w:r>
              <w:t>22</w:t>
            </w:r>
          </w:p>
        </w:tc>
        <w:tc>
          <w:tcPr>
            <w:tcW w:w="1170" w:type="dxa"/>
          </w:tcPr>
          <w:p w14:paraId="50B5DA80" w14:textId="77777777" w:rsidR="006A7F56" w:rsidRDefault="006A7F56" w:rsidP="00033ED1">
            <w:pPr>
              <w:jc w:val="center"/>
            </w:pPr>
            <w:r>
              <w:t>Lab-14</w:t>
            </w:r>
          </w:p>
        </w:tc>
        <w:tc>
          <w:tcPr>
            <w:tcW w:w="8375" w:type="dxa"/>
          </w:tcPr>
          <w:p w14:paraId="6B8C5024" w14:textId="77777777" w:rsidR="006A7F56" w:rsidRDefault="006A7F56" w:rsidP="00033ED1">
            <w:r>
              <w:t>To write python code for GUI (Student Data Entry: - Roll No, Student Record, Percentage)</w:t>
            </w:r>
          </w:p>
        </w:tc>
      </w:tr>
      <w:tr w:rsidR="006A7F56" w14:paraId="786A05BC" w14:textId="77777777" w:rsidTr="006A7F56">
        <w:tc>
          <w:tcPr>
            <w:tcW w:w="625" w:type="dxa"/>
          </w:tcPr>
          <w:p w14:paraId="61F3F470" w14:textId="77777777" w:rsidR="006A7F56" w:rsidRDefault="006A7F56" w:rsidP="00033ED1">
            <w:pPr>
              <w:jc w:val="center"/>
            </w:pPr>
            <w:r>
              <w:t>23</w:t>
            </w:r>
          </w:p>
        </w:tc>
        <w:tc>
          <w:tcPr>
            <w:tcW w:w="1170" w:type="dxa"/>
          </w:tcPr>
          <w:p w14:paraId="66F5622D" w14:textId="77777777" w:rsidR="006A7F56" w:rsidRDefault="006A7F56" w:rsidP="00033ED1">
            <w:pPr>
              <w:jc w:val="center"/>
            </w:pPr>
            <w:r>
              <w:t>Lab-15</w:t>
            </w:r>
          </w:p>
        </w:tc>
        <w:tc>
          <w:tcPr>
            <w:tcW w:w="8375" w:type="dxa"/>
          </w:tcPr>
          <w:p w14:paraId="6EC43674" w14:textId="77777777" w:rsidR="006A7F56" w:rsidRDefault="006A7F56" w:rsidP="00033ED1">
            <w:r>
              <w:t>To write micro python code for LED Blinking on ESP32 board</w:t>
            </w:r>
          </w:p>
        </w:tc>
      </w:tr>
      <w:tr w:rsidR="006A7F56" w14:paraId="5AD14B34" w14:textId="77777777" w:rsidTr="006A7F56">
        <w:tc>
          <w:tcPr>
            <w:tcW w:w="625" w:type="dxa"/>
          </w:tcPr>
          <w:p w14:paraId="166AF868" w14:textId="77777777" w:rsidR="006A7F56" w:rsidRDefault="006A7F56" w:rsidP="00033ED1">
            <w:pPr>
              <w:jc w:val="center"/>
            </w:pPr>
            <w:r>
              <w:t>24</w:t>
            </w:r>
          </w:p>
        </w:tc>
        <w:tc>
          <w:tcPr>
            <w:tcW w:w="1170" w:type="dxa"/>
          </w:tcPr>
          <w:p w14:paraId="20C8720B" w14:textId="77777777" w:rsidR="006A7F56" w:rsidRDefault="006A7F56" w:rsidP="00033ED1">
            <w:pPr>
              <w:jc w:val="center"/>
            </w:pPr>
            <w:r>
              <w:t>Lab-16</w:t>
            </w:r>
          </w:p>
        </w:tc>
        <w:tc>
          <w:tcPr>
            <w:tcW w:w="8375" w:type="dxa"/>
          </w:tcPr>
          <w:p w14:paraId="44CBD5AE" w14:textId="77777777" w:rsidR="006A7F56" w:rsidRDefault="006A7F56" w:rsidP="00033ED1">
            <w:r>
              <w:t>To write micro python code for Switch through LED Blinking on ESP32 board</w:t>
            </w:r>
          </w:p>
        </w:tc>
      </w:tr>
      <w:tr w:rsidR="006A7F56" w14:paraId="7FDC4A49" w14:textId="77777777" w:rsidTr="006A7F56">
        <w:tc>
          <w:tcPr>
            <w:tcW w:w="625" w:type="dxa"/>
          </w:tcPr>
          <w:p w14:paraId="2A3EDF4F" w14:textId="77777777" w:rsidR="006A7F56" w:rsidRDefault="006A7F56" w:rsidP="00033ED1">
            <w:pPr>
              <w:jc w:val="center"/>
            </w:pPr>
            <w:r>
              <w:t>25</w:t>
            </w:r>
          </w:p>
        </w:tc>
        <w:tc>
          <w:tcPr>
            <w:tcW w:w="1170" w:type="dxa"/>
          </w:tcPr>
          <w:p w14:paraId="4909B63C" w14:textId="77777777" w:rsidR="006A7F56" w:rsidRDefault="006A7F56" w:rsidP="00033ED1">
            <w:pPr>
              <w:jc w:val="center"/>
            </w:pPr>
            <w:r>
              <w:t>Lab-17</w:t>
            </w:r>
          </w:p>
        </w:tc>
        <w:tc>
          <w:tcPr>
            <w:tcW w:w="8375" w:type="dxa"/>
          </w:tcPr>
          <w:p w14:paraId="14A10227" w14:textId="77777777" w:rsidR="006A7F56" w:rsidRDefault="006A7F56" w:rsidP="00033ED1">
            <w:r>
              <w:t>To write micro python code for sensor data update on ESP32 board</w:t>
            </w:r>
          </w:p>
        </w:tc>
      </w:tr>
    </w:tbl>
    <w:p w14:paraId="381FC60A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35FD48D2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50DF7C4D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p w14:paraId="28B071E9" w14:textId="77777777" w:rsidR="000478B5" w:rsidRPr="00830D05" w:rsidRDefault="000478B5">
      <w:pPr>
        <w:shd w:val="clear" w:color="auto" w:fill="FFFFFF"/>
        <w:jc w:val="both"/>
        <w:rPr>
          <w:rFonts w:eastAsia="Cambria"/>
          <w:b/>
        </w:rPr>
      </w:pPr>
    </w:p>
    <w:sectPr w:rsidR="000478B5" w:rsidRPr="00830D05">
      <w:headerReference w:type="default" r:id="rId9"/>
      <w:footerReference w:type="default" r:id="rId10"/>
      <w:pgSz w:w="11906" w:h="16838"/>
      <w:pgMar w:top="720" w:right="720" w:bottom="195" w:left="720" w:header="284" w:footer="8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14F19" w14:textId="77777777" w:rsidR="00877464" w:rsidRDefault="00877464">
      <w:r>
        <w:separator/>
      </w:r>
    </w:p>
  </w:endnote>
  <w:endnote w:type="continuationSeparator" w:id="0">
    <w:p w14:paraId="6650C05D" w14:textId="77777777" w:rsidR="00877464" w:rsidRDefault="00877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14AAB" w14:textId="77777777" w:rsidR="000478B5" w:rsidRDefault="000478B5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-180"/>
      <w:rPr>
        <w:rFonts w:ascii="Calibri" w:eastAsia="Calibri" w:hAnsi="Calibri" w:cs="Calibri"/>
        <w:color w:val="000000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15ACF" w14:textId="77777777" w:rsidR="00877464" w:rsidRDefault="00877464">
      <w:r>
        <w:separator/>
      </w:r>
    </w:p>
  </w:footnote>
  <w:footnote w:type="continuationSeparator" w:id="0">
    <w:p w14:paraId="14E5B7F4" w14:textId="77777777" w:rsidR="00877464" w:rsidRDefault="00877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FFB91B" w14:textId="77777777" w:rsidR="000478B5" w:rsidRDefault="00D8726D">
    <w:pPr>
      <w:tabs>
        <w:tab w:val="left" w:pos="7371"/>
        <w:tab w:val="left" w:pos="7655"/>
      </w:tabs>
      <w:spacing w:line="276" w:lineRule="auto"/>
      <w:ind w:left="3119" w:right="723" w:hanging="141"/>
      <w:rPr>
        <w:rFonts w:ascii="Cambria" w:eastAsia="Cambria" w:hAnsi="Cambria" w:cs="Cambria"/>
        <w:b/>
        <w:sz w:val="28"/>
        <w:szCs w:val="28"/>
      </w:rPr>
    </w:pPr>
    <w:r>
      <w:rPr>
        <w:rFonts w:ascii="Cambria" w:eastAsia="Cambria" w:hAnsi="Cambria" w:cs="Cambria"/>
        <w:b/>
        <w:sz w:val="28"/>
        <w:szCs w:val="28"/>
      </w:rPr>
      <w:t>Marwadi University</w:t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254F5D13" wp14:editId="70B259FC">
          <wp:simplePos x="0" y="0"/>
          <wp:positionH relativeFrom="column">
            <wp:posOffset>-266698</wp:posOffset>
          </wp:positionH>
          <wp:positionV relativeFrom="paragraph">
            <wp:posOffset>166370</wp:posOffset>
          </wp:positionV>
          <wp:extent cx="2105025" cy="694690"/>
          <wp:effectExtent l="0" t="0" r="0" b="0"/>
          <wp:wrapNone/>
          <wp:docPr id="7885" name="image1.png" descr="Image result for latest marwadi university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mage result for latest marwadi university logo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05025" cy="6946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F6CFACE" w14:textId="77777777" w:rsidR="000478B5" w:rsidRDefault="00D8726D">
    <w:pPr>
      <w:tabs>
        <w:tab w:val="left" w:pos="7371"/>
        <w:tab w:val="left" w:pos="7655"/>
      </w:tabs>
      <w:spacing w:line="276" w:lineRule="auto"/>
      <w:ind w:left="3119" w:right="723" w:hanging="141"/>
      <w:rPr>
        <w:rFonts w:ascii="Cambria" w:eastAsia="Cambria" w:hAnsi="Cambria" w:cs="Cambria"/>
        <w:b/>
        <w:sz w:val="28"/>
        <w:szCs w:val="28"/>
      </w:rPr>
    </w:pPr>
    <w:r>
      <w:rPr>
        <w:rFonts w:ascii="Cambria" w:eastAsia="Cambria" w:hAnsi="Cambria" w:cs="Cambria"/>
        <w:b/>
        <w:sz w:val="28"/>
        <w:szCs w:val="28"/>
      </w:rPr>
      <w:t>Faculty of Technology</w:t>
    </w:r>
  </w:p>
  <w:p w14:paraId="62DE7AF0" w14:textId="77777777" w:rsidR="000478B5" w:rsidRDefault="00D8726D">
    <w:pPr>
      <w:tabs>
        <w:tab w:val="left" w:pos="6663"/>
        <w:tab w:val="left" w:pos="6946"/>
      </w:tabs>
      <w:spacing w:line="276" w:lineRule="auto"/>
      <w:ind w:left="3119" w:right="-28" w:hanging="141"/>
      <w:rPr>
        <w:rFonts w:ascii="Cambria" w:eastAsia="Cambria" w:hAnsi="Cambria" w:cs="Cambria"/>
        <w:b/>
      </w:rPr>
    </w:pPr>
    <w:r>
      <w:rPr>
        <w:rFonts w:ascii="Cambria" w:eastAsia="Cambria" w:hAnsi="Cambria" w:cs="Cambria"/>
        <w:b/>
        <w:sz w:val="28"/>
        <w:szCs w:val="28"/>
      </w:rPr>
      <w:t>Information and Communication Technology Depart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494F4E"/>
    <w:multiLevelType w:val="hybridMultilevel"/>
    <w:tmpl w:val="13CE1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B7523"/>
    <w:multiLevelType w:val="hybridMultilevel"/>
    <w:tmpl w:val="E9422D56"/>
    <w:lvl w:ilvl="0" w:tplc="6562C7A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343322E"/>
    <w:multiLevelType w:val="hybridMultilevel"/>
    <w:tmpl w:val="13CE1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842E2"/>
    <w:multiLevelType w:val="hybridMultilevel"/>
    <w:tmpl w:val="5440B2E2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1960C01A">
      <w:start w:val="1"/>
      <w:numFmt w:val="decimal"/>
      <w:lvlText w:val="%4."/>
      <w:lvlJc w:val="left"/>
      <w:pPr>
        <w:ind w:left="360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027DB0"/>
    <w:multiLevelType w:val="hybridMultilevel"/>
    <w:tmpl w:val="AE8CAA76"/>
    <w:lvl w:ilvl="0" w:tplc="B09A747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77AD6"/>
    <w:multiLevelType w:val="hybridMultilevel"/>
    <w:tmpl w:val="A2F2C974"/>
    <w:lvl w:ilvl="0" w:tplc="01D242D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3E17FCA"/>
    <w:multiLevelType w:val="hybridMultilevel"/>
    <w:tmpl w:val="13CE1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ED3F62"/>
    <w:multiLevelType w:val="hybridMultilevel"/>
    <w:tmpl w:val="0638D950"/>
    <w:lvl w:ilvl="0" w:tplc="A606DB0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5C918D1"/>
    <w:multiLevelType w:val="hybridMultilevel"/>
    <w:tmpl w:val="97FC0916"/>
    <w:lvl w:ilvl="0" w:tplc="AA0067C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A9D63CC"/>
    <w:multiLevelType w:val="hybridMultilevel"/>
    <w:tmpl w:val="6406BB82"/>
    <w:lvl w:ilvl="0" w:tplc="B09A747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62F09"/>
    <w:multiLevelType w:val="hybridMultilevel"/>
    <w:tmpl w:val="83C248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406C56"/>
    <w:multiLevelType w:val="hybridMultilevel"/>
    <w:tmpl w:val="1B3E86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FF7B86"/>
    <w:multiLevelType w:val="hybridMultilevel"/>
    <w:tmpl w:val="3BBCE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8D0DDF"/>
    <w:multiLevelType w:val="hybridMultilevel"/>
    <w:tmpl w:val="87146B22"/>
    <w:lvl w:ilvl="0" w:tplc="7346B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6389E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0DCF2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47A99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AC1C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DF607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65EC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7A802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4622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5641419"/>
    <w:multiLevelType w:val="hybridMultilevel"/>
    <w:tmpl w:val="7E20073C"/>
    <w:lvl w:ilvl="0" w:tplc="077207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6F071E0"/>
    <w:multiLevelType w:val="hybridMultilevel"/>
    <w:tmpl w:val="91F01918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EE78C9"/>
    <w:multiLevelType w:val="hybridMultilevel"/>
    <w:tmpl w:val="6ACA6188"/>
    <w:lvl w:ilvl="0" w:tplc="7660DED0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FB851B6"/>
    <w:multiLevelType w:val="hybridMultilevel"/>
    <w:tmpl w:val="DFF8F16E"/>
    <w:lvl w:ilvl="0" w:tplc="B254F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9B4752"/>
    <w:multiLevelType w:val="hybridMultilevel"/>
    <w:tmpl w:val="71982D94"/>
    <w:lvl w:ilvl="0" w:tplc="025E19C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0326D25"/>
    <w:multiLevelType w:val="hybridMultilevel"/>
    <w:tmpl w:val="B27024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2163D2"/>
    <w:multiLevelType w:val="hybridMultilevel"/>
    <w:tmpl w:val="1E8059B4"/>
    <w:lvl w:ilvl="0" w:tplc="0F76A6F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9A77BD"/>
    <w:multiLevelType w:val="hybridMultilevel"/>
    <w:tmpl w:val="F314FAD0"/>
    <w:lvl w:ilvl="0" w:tplc="32EAAF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1"/>
  </w:num>
  <w:num w:numId="3">
    <w:abstractNumId w:val="17"/>
  </w:num>
  <w:num w:numId="4">
    <w:abstractNumId w:val="4"/>
  </w:num>
  <w:num w:numId="5">
    <w:abstractNumId w:val="9"/>
  </w:num>
  <w:num w:numId="6">
    <w:abstractNumId w:val="6"/>
  </w:num>
  <w:num w:numId="7">
    <w:abstractNumId w:val="0"/>
  </w:num>
  <w:num w:numId="8">
    <w:abstractNumId w:val="2"/>
  </w:num>
  <w:num w:numId="9">
    <w:abstractNumId w:val="12"/>
  </w:num>
  <w:num w:numId="10">
    <w:abstractNumId w:val="15"/>
  </w:num>
  <w:num w:numId="11">
    <w:abstractNumId w:val="10"/>
  </w:num>
  <w:num w:numId="12">
    <w:abstractNumId w:val="14"/>
  </w:num>
  <w:num w:numId="13">
    <w:abstractNumId w:val="3"/>
  </w:num>
  <w:num w:numId="14">
    <w:abstractNumId w:val="1"/>
  </w:num>
  <w:num w:numId="15">
    <w:abstractNumId w:val="8"/>
  </w:num>
  <w:num w:numId="16">
    <w:abstractNumId w:val="5"/>
  </w:num>
  <w:num w:numId="17">
    <w:abstractNumId w:val="16"/>
  </w:num>
  <w:num w:numId="18">
    <w:abstractNumId w:val="7"/>
  </w:num>
  <w:num w:numId="19">
    <w:abstractNumId w:val="18"/>
  </w:num>
  <w:num w:numId="20">
    <w:abstractNumId w:val="13"/>
  </w:num>
  <w:num w:numId="21">
    <w:abstractNumId w:val="19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2IjA0tjQxMjQwNDMyUdpeDU4uLM/DyQAvNaAISoPC0sAAAA"/>
  </w:docVars>
  <w:rsids>
    <w:rsidRoot w:val="000478B5"/>
    <w:rsid w:val="00014873"/>
    <w:rsid w:val="000453B5"/>
    <w:rsid w:val="000478B5"/>
    <w:rsid w:val="00051733"/>
    <w:rsid w:val="0005471C"/>
    <w:rsid w:val="000554EC"/>
    <w:rsid w:val="00055EB2"/>
    <w:rsid w:val="000A74A0"/>
    <w:rsid w:val="000B014F"/>
    <w:rsid w:val="000E1F72"/>
    <w:rsid w:val="00100B04"/>
    <w:rsid w:val="001566D9"/>
    <w:rsid w:val="001611A1"/>
    <w:rsid w:val="0019391D"/>
    <w:rsid w:val="001D52AB"/>
    <w:rsid w:val="002436F2"/>
    <w:rsid w:val="0025662B"/>
    <w:rsid w:val="00274D31"/>
    <w:rsid w:val="00276E87"/>
    <w:rsid w:val="002C5230"/>
    <w:rsid w:val="002F17C3"/>
    <w:rsid w:val="002F2B59"/>
    <w:rsid w:val="002F7287"/>
    <w:rsid w:val="00326781"/>
    <w:rsid w:val="00331255"/>
    <w:rsid w:val="00347B8C"/>
    <w:rsid w:val="00395AFE"/>
    <w:rsid w:val="003A5165"/>
    <w:rsid w:val="003C78D3"/>
    <w:rsid w:val="00436FA6"/>
    <w:rsid w:val="0047186E"/>
    <w:rsid w:val="00484C28"/>
    <w:rsid w:val="004A0A39"/>
    <w:rsid w:val="004B4475"/>
    <w:rsid w:val="004E6DC4"/>
    <w:rsid w:val="00536422"/>
    <w:rsid w:val="00621F45"/>
    <w:rsid w:val="006355F3"/>
    <w:rsid w:val="00644C89"/>
    <w:rsid w:val="006646B3"/>
    <w:rsid w:val="006840AD"/>
    <w:rsid w:val="006A44D2"/>
    <w:rsid w:val="006A67DC"/>
    <w:rsid w:val="006A7F56"/>
    <w:rsid w:val="00722C09"/>
    <w:rsid w:val="00723613"/>
    <w:rsid w:val="00741389"/>
    <w:rsid w:val="007469F6"/>
    <w:rsid w:val="0075685D"/>
    <w:rsid w:val="007606C3"/>
    <w:rsid w:val="007668C9"/>
    <w:rsid w:val="007C239E"/>
    <w:rsid w:val="007D605B"/>
    <w:rsid w:val="007F008A"/>
    <w:rsid w:val="00803C59"/>
    <w:rsid w:val="00815A81"/>
    <w:rsid w:val="00820B87"/>
    <w:rsid w:val="0082119C"/>
    <w:rsid w:val="00830D05"/>
    <w:rsid w:val="008662C1"/>
    <w:rsid w:val="00877464"/>
    <w:rsid w:val="008964F3"/>
    <w:rsid w:val="008F665E"/>
    <w:rsid w:val="00904F3F"/>
    <w:rsid w:val="0098626F"/>
    <w:rsid w:val="009B58CF"/>
    <w:rsid w:val="009C0C24"/>
    <w:rsid w:val="009E6099"/>
    <w:rsid w:val="009E707C"/>
    <w:rsid w:val="009F63CB"/>
    <w:rsid w:val="00A2630A"/>
    <w:rsid w:val="00A417F6"/>
    <w:rsid w:val="00AB1FC0"/>
    <w:rsid w:val="00AE22F1"/>
    <w:rsid w:val="00AF67F3"/>
    <w:rsid w:val="00B3195B"/>
    <w:rsid w:val="00B43885"/>
    <w:rsid w:val="00B52FD9"/>
    <w:rsid w:val="00B54401"/>
    <w:rsid w:val="00B87540"/>
    <w:rsid w:val="00B96430"/>
    <w:rsid w:val="00BF393B"/>
    <w:rsid w:val="00C16736"/>
    <w:rsid w:val="00C21E32"/>
    <w:rsid w:val="00C6538F"/>
    <w:rsid w:val="00C75F10"/>
    <w:rsid w:val="00D06ED7"/>
    <w:rsid w:val="00D115B3"/>
    <w:rsid w:val="00D30820"/>
    <w:rsid w:val="00D31FBB"/>
    <w:rsid w:val="00D8726D"/>
    <w:rsid w:val="00DC21F1"/>
    <w:rsid w:val="00E41644"/>
    <w:rsid w:val="00E91B5B"/>
    <w:rsid w:val="00F02266"/>
    <w:rsid w:val="00F15D5E"/>
    <w:rsid w:val="00F65AE5"/>
    <w:rsid w:val="00FA6D56"/>
    <w:rsid w:val="00FB2643"/>
    <w:rsid w:val="00FE58FB"/>
    <w:rsid w:val="00FF64B5"/>
    <w:rsid w:val="00FF6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303F6"/>
  <w15:docId w15:val="{D1F09022-50A3-43E2-B4FE-C544B4EEC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gu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165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39"/>
    <w:rsid w:val="00CC78F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</w:pPr>
    <w:rPr>
      <w:color w:val="000000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sz w:val="2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055E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2B5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6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53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4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335997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11598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31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09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1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05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81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02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5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98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37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9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49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20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51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0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04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8247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48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97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87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94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899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18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27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3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16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34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38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42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6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419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98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4593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25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8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54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50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21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03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68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956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16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040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5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Rl6gpCS03SbpInMuZpbj4pJuYBQ==">AMUW2mX9b9tW53kZZI81pYLtNQ4l7zJLzML861jAXe6PUoY0k6panBc/YjNAO/PhH0zAQ9hT4p06fZuSvlBS2D5RXlx4+5Ak/QKeSq6I1iD9txShFR291ZdylMehtYZcOxJ1zsODnKZhtraOoCHZfuD6dsfv5qfXYg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0218E31-15B5-4365-A237-6EC8ED81B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FGI</dc:creator>
  <cp:lastModifiedBy>lenovo</cp:lastModifiedBy>
  <cp:revision>4</cp:revision>
  <cp:lastPrinted>2021-08-25T06:13:00Z</cp:lastPrinted>
  <dcterms:created xsi:type="dcterms:W3CDTF">2022-09-30T22:26:00Z</dcterms:created>
  <dcterms:modified xsi:type="dcterms:W3CDTF">2022-11-03T20:32:00Z</dcterms:modified>
</cp:coreProperties>
</file>